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85C3C" w14:textId="77777777" w:rsidR="00E45A25" w:rsidRDefault="00000000">
      <w:pPr>
        <w:pStyle w:val="Title"/>
      </w:pPr>
      <w:r>
        <w:t>Внешний курс. Блок 2: Защита ПК/Телефона</w:t>
      </w:r>
    </w:p>
    <w:p w14:paraId="72D748CE" w14:textId="77777777" w:rsidR="00E45A25" w:rsidRDefault="00000000">
      <w:pPr>
        <w:pStyle w:val="Subtitle"/>
      </w:pPr>
      <w:r>
        <w:t>Основы информационной безопасности</w:t>
      </w:r>
    </w:p>
    <w:p w14:paraId="4810ECF7" w14:textId="6B2DDD22" w:rsidR="00E45A25" w:rsidRPr="00B75B2B" w:rsidRDefault="00B75B2B">
      <w:pPr>
        <w:pStyle w:val="Author"/>
      </w:pPr>
      <w:r>
        <w:t>Авдадаев Джамал Гелани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94209204"/>
        <w:docPartObj>
          <w:docPartGallery w:val="Table of Contents"/>
          <w:docPartUnique/>
        </w:docPartObj>
      </w:sdtPr>
      <w:sdtContent>
        <w:p w14:paraId="4C5F8962" w14:textId="77777777" w:rsidR="00E45A25" w:rsidRDefault="00000000">
          <w:pPr>
            <w:pStyle w:val="TOCHeading"/>
          </w:pPr>
          <w:r>
            <w:t>Содержание</w:t>
          </w:r>
        </w:p>
        <w:p w14:paraId="082663A6" w14:textId="207850B7" w:rsidR="00B75B2B" w:rsidRDefault="00000000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390443" w:history="1">
            <w:r w:rsidR="00B75B2B" w:rsidRPr="009353C7">
              <w:rPr>
                <w:rStyle w:val="Hyperlink"/>
                <w:noProof/>
              </w:rPr>
              <w:t>1</w:t>
            </w:r>
            <w:r w:rsidR="00B75B2B">
              <w:rPr>
                <w:noProof/>
              </w:rPr>
              <w:tab/>
            </w:r>
            <w:r w:rsidR="00B75B2B" w:rsidRPr="009353C7">
              <w:rPr>
                <w:rStyle w:val="Hyperlink"/>
                <w:noProof/>
              </w:rPr>
              <w:t>Цель работы</w:t>
            </w:r>
            <w:r w:rsidR="00B75B2B">
              <w:rPr>
                <w:noProof/>
                <w:webHidden/>
              </w:rPr>
              <w:tab/>
            </w:r>
            <w:r w:rsidR="00B75B2B">
              <w:rPr>
                <w:noProof/>
                <w:webHidden/>
              </w:rPr>
              <w:fldChar w:fldCharType="begin"/>
            </w:r>
            <w:r w:rsidR="00B75B2B">
              <w:rPr>
                <w:noProof/>
                <w:webHidden/>
              </w:rPr>
              <w:instrText xml:space="preserve"> PAGEREF _Toc198390443 \h </w:instrText>
            </w:r>
            <w:r w:rsidR="00B75B2B">
              <w:rPr>
                <w:noProof/>
                <w:webHidden/>
              </w:rPr>
            </w:r>
            <w:r w:rsidR="00B75B2B">
              <w:rPr>
                <w:noProof/>
                <w:webHidden/>
              </w:rPr>
              <w:fldChar w:fldCharType="separate"/>
            </w:r>
            <w:r w:rsidR="00E34A0C">
              <w:rPr>
                <w:noProof/>
                <w:webHidden/>
              </w:rPr>
              <w:t>1</w:t>
            </w:r>
            <w:r w:rsidR="00B75B2B">
              <w:rPr>
                <w:noProof/>
                <w:webHidden/>
              </w:rPr>
              <w:fldChar w:fldCharType="end"/>
            </w:r>
          </w:hyperlink>
        </w:p>
        <w:p w14:paraId="43C99220" w14:textId="7FBABB67" w:rsidR="00B75B2B" w:rsidRDefault="00B75B2B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0444" w:history="1">
            <w:r w:rsidRPr="009353C7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9353C7">
              <w:rPr>
                <w:rStyle w:val="Hyperlink"/>
                <w:noProof/>
              </w:rPr>
              <w:t>Выполнение блока 2: Защита ПК/Телеф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0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4A0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79FA8" w14:textId="552F07A5" w:rsidR="00B75B2B" w:rsidRDefault="00B75B2B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90445" w:history="1">
            <w:r w:rsidRPr="009353C7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9353C7">
              <w:rPr>
                <w:rStyle w:val="Hyperlink"/>
                <w:noProof/>
              </w:rPr>
              <w:t>Шифрование дис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0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4A0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4B532" w14:textId="6289247C" w:rsidR="00B75B2B" w:rsidRDefault="00B75B2B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90446" w:history="1">
            <w:r w:rsidRPr="009353C7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9353C7">
              <w:rPr>
                <w:rStyle w:val="Hyperlink"/>
                <w:noProof/>
              </w:rPr>
              <w:t>Паро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0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4A0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7E561" w14:textId="1C794A3F" w:rsidR="00B75B2B" w:rsidRDefault="00B75B2B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90447" w:history="1">
            <w:r w:rsidRPr="009353C7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9353C7">
              <w:rPr>
                <w:rStyle w:val="Hyperlink"/>
                <w:noProof/>
              </w:rPr>
              <w:t>Фишин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0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4A0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78625" w14:textId="5B4EED71" w:rsidR="00B75B2B" w:rsidRDefault="00B75B2B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90448" w:history="1">
            <w:r w:rsidRPr="009353C7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9353C7">
              <w:rPr>
                <w:rStyle w:val="Hyperlink"/>
                <w:noProof/>
              </w:rPr>
              <w:t>Вирусы. Приме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0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4A0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1ECFD" w14:textId="2DE0489E" w:rsidR="00B75B2B" w:rsidRDefault="00B75B2B">
          <w:pPr>
            <w:pStyle w:val="TOC2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98390449" w:history="1">
            <w:r w:rsidRPr="009353C7">
              <w:rPr>
                <w:rStyle w:val="Hyperlink"/>
                <w:noProof/>
              </w:rPr>
              <w:t>2.5</w:t>
            </w:r>
            <w:r>
              <w:rPr>
                <w:noProof/>
              </w:rPr>
              <w:tab/>
            </w:r>
            <w:r w:rsidRPr="009353C7">
              <w:rPr>
                <w:rStyle w:val="Hyperlink"/>
                <w:noProof/>
              </w:rPr>
              <w:t>Безопасность мессенджер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0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4A0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DA4EA" w14:textId="321931B3" w:rsidR="00B75B2B" w:rsidRDefault="00B75B2B">
          <w:pPr>
            <w:pStyle w:val="TOC1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8390450" w:history="1">
            <w:r w:rsidRPr="009353C7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9353C7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390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34A0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C7A5A" w14:textId="77777777" w:rsidR="00E45A25" w:rsidRDefault="00000000">
          <w:r>
            <w:fldChar w:fldCharType="end"/>
          </w:r>
        </w:p>
      </w:sdtContent>
    </w:sdt>
    <w:p w14:paraId="67FEA443" w14:textId="77777777" w:rsidR="00E45A25" w:rsidRDefault="00000000">
      <w:pPr>
        <w:pStyle w:val="Heading1"/>
      </w:pPr>
      <w:bookmarkStart w:id="0" w:name="цель-работы"/>
      <w:bookmarkStart w:id="1" w:name="_Toc198390443"/>
      <w:r>
        <w:rPr>
          <w:rStyle w:val="SectionNumber"/>
        </w:rPr>
        <w:t>1</w:t>
      </w:r>
      <w:r>
        <w:tab/>
        <w:t>Цель работы</w:t>
      </w:r>
      <w:bookmarkEnd w:id="1"/>
    </w:p>
    <w:p w14:paraId="2EF088D0" w14:textId="77777777" w:rsidR="00E45A25" w:rsidRDefault="00000000">
      <w:pPr>
        <w:pStyle w:val="FirstParagraph"/>
      </w:pPr>
      <w:r>
        <w:t>Пройти второй блок курса “Основы кибербезопасности”</w:t>
      </w:r>
    </w:p>
    <w:p w14:paraId="5CBD71AC" w14:textId="77777777" w:rsidR="00E45A25" w:rsidRDefault="00000000">
      <w:pPr>
        <w:pStyle w:val="Heading1"/>
      </w:pPr>
      <w:bookmarkStart w:id="2" w:name="выполнение-блока-2-защита-пктелефона"/>
      <w:bookmarkStart w:id="3" w:name="_Toc198390444"/>
      <w:bookmarkEnd w:id="0"/>
      <w:r>
        <w:rPr>
          <w:rStyle w:val="SectionNumber"/>
        </w:rPr>
        <w:t>2</w:t>
      </w:r>
      <w:r>
        <w:tab/>
        <w:t>Выполнение блока 2: Защита ПК/Телефона</w:t>
      </w:r>
      <w:bookmarkEnd w:id="3"/>
    </w:p>
    <w:p w14:paraId="6ABEB2B7" w14:textId="77777777" w:rsidR="00E45A25" w:rsidRDefault="00000000">
      <w:pPr>
        <w:pStyle w:val="Heading2"/>
      </w:pPr>
      <w:bookmarkStart w:id="4" w:name="шифрование-диска"/>
      <w:bookmarkStart w:id="5" w:name="_Toc198390445"/>
      <w:r>
        <w:rPr>
          <w:rStyle w:val="SectionNumber"/>
        </w:rPr>
        <w:t>2.1</w:t>
      </w:r>
      <w:r>
        <w:tab/>
        <w:t>Шифрование диска</w:t>
      </w:r>
      <w:bookmarkEnd w:id="5"/>
    </w:p>
    <w:p w14:paraId="30DB1184" w14:textId="77777777" w:rsidR="00E45A25" w:rsidRDefault="00000000">
      <w:pPr>
        <w:pStyle w:val="FirstParagraph"/>
      </w:pPr>
      <w:r>
        <w:t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p w14:paraId="5F3BB22B" w14:textId="6F701F71" w:rsidR="00E45A25" w:rsidRDefault="00B75B2B">
      <w:pPr>
        <w:pStyle w:val="CaptionedFigure"/>
      </w:pPr>
      <w:r>
        <w:rPr>
          <w:noProof/>
        </w:rPr>
        <w:drawing>
          <wp:inline distT="0" distB="0" distL="0" distR="0" wp14:anchorId="3B731F86" wp14:editId="1CD1F73D">
            <wp:extent cx="3755381" cy="1859280"/>
            <wp:effectExtent l="0" t="0" r="0" b="0"/>
            <wp:docPr id="161646524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465248" name="Picture 1" descr="A screenshot of a computer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429" cy="1863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F04D3" w14:textId="77777777" w:rsidR="00E45A25" w:rsidRDefault="00000000">
      <w:pPr>
        <w:pStyle w:val="ImageCaption"/>
      </w:pPr>
      <w:r>
        <w:t>Рис. 1: Вопрос 3.1.1</w:t>
      </w:r>
    </w:p>
    <w:p w14:paraId="76D8C706" w14:textId="77777777" w:rsidR="00E45A25" w:rsidRDefault="00000000">
      <w:pPr>
        <w:pStyle w:val="BodyText"/>
      </w:pPr>
      <w:r>
        <w:lastRenderedPageBreak/>
        <w:t>Шифрование диска основано на симметричном шифровании (рис. 2).</w:t>
      </w:r>
    </w:p>
    <w:p w14:paraId="7558301B" w14:textId="77A46537" w:rsidR="00E45A25" w:rsidRDefault="00B75B2B">
      <w:pPr>
        <w:pStyle w:val="CaptionedFigure"/>
      </w:pPr>
      <w:r>
        <w:rPr>
          <w:noProof/>
        </w:rPr>
        <w:drawing>
          <wp:inline distT="0" distB="0" distL="0" distR="0" wp14:anchorId="78CBEBA8" wp14:editId="0594140D">
            <wp:extent cx="3718701" cy="1927860"/>
            <wp:effectExtent l="0" t="0" r="0" b="0"/>
            <wp:docPr id="2076558022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558022" name="Picture 2" descr="A screenshot of a computer&#10;&#10;AI-generated content may be incorrect.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8953" cy="193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3A709F" w14:textId="77777777" w:rsidR="00E45A25" w:rsidRDefault="00000000">
      <w:pPr>
        <w:pStyle w:val="ImageCaption"/>
      </w:pPr>
      <w:r>
        <w:t>Рис. 2: Вопрос 3.1.2</w:t>
      </w:r>
    </w:p>
    <w:p w14:paraId="03FF6480" w14:textId="77777777" w:rsidR="00E45A25" w:rsidRDefault="00000000">
      <w:pPr>
        <w:pStyle w:val="BodyText"/>
      </w:pPr>
      <w:r>
        <w:t>Отмечены программы, с помощью которых можно зашифровать жетский диск (рис. 3).</w:t>
      </w:r>
    </w:p>
    <w:p w14:paraId="77BF22B7" w14:textId="0502360E" w:rsidR="00E45A25" w:rsidRDefault="00B75B2B">
      <w:pPr>
        <w:pStyle w:val="CaptionedFigure"/>
      </w:pPr>
      <w:r>
        <w:rPr>
          <w:noProof/>
        </w:rPr>
        <w:drawing>
          <wp:inline distT="0" distB="0" distL="0" distR="0" wp14:anchorId="40E076C6" wp14:editId="679CCDE7">
            <wp:extent cx="3771900" cy="2002155"/>
            <wp:effectExtent l="0" t="0" r="0" b="0"/>
            <wp:docPr id="1190798238" name="Picture 3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798238" name="Picture 3" descr="A screenshot of a chat&#10;&#10;AI-generated content may be incorrect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3769" cy="200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3CABA" w14:textId="77777777" w:rsidR="00E45A25" w:rsidRDefault="00000000">
      <w:pPr>
        <w:pStyle w:val="ImageCaption"/>
      </w:pPr>
      <w:r>
        <w:t>Рис. 3: Вопрос 3.1.3</w:t>
      </w:r>
    </w:p>
    <w:p w14:paraId="78A53256" w14:textId="77777777" w:rsidR="00E45A25" w:rsidRDefault="00000000">
      <w:pPr>
        <w:pStyle w:val="Heading2"/>
      </w:pPr>
      <w:bookmarkStart w:id="6" w:name="пароли"/>
      <w:bookmarkStart w:id="7" w:name="_Toc198390446"/>
      <w:bookmarkEnd w:id="4"/>
      <w:r>
        <w:rPr>
          <w:rStyle w:val="SectionNumber"/>
        </w:rPr>
        <w:t>2.2</w:t>
      </w:r>
      <w:r>
        <w:tab/>
        <w:t>Пароли</w:t>
      </w:r>
      <w:bookmarkEnd w:id="7"/>
    </w:p>
    <w:p w14:paraId="7488F551" w14:textId="77777777" w:rsidR="00E45A25" w:rsidRDefault="00000000">
      <w:pPr>
        <w:pStyle w:val="FirstParagraph"/>
      </w:pPr>
      <w:r>
        <w:t>Стойкий пароль - тот, который тяжлее подобрать, он должен быть со спец. символами и длинный (рис. 4).</w:t>
      </w:r>
    </w:p>
    <w:p w14:paraId="453809CE" w14:textId="04E267DF" w:rsidR="00E45A25" w:rsidRDefault="00B75B2B">
      <w:pPr>
        <w:pStyle w:val="CaptionedFigure"/>
      </w:pPr>
      <w:r>
        <w:rPr>
          <w:noProof/>
        </w:rPr>
        <w:drawing>
          <wp:inline distT="0" distB="0" distL="0" distR="0" wp14:anchorId="7CB7819E" wp14:editId="688C40BF">
            <wp:extent cx="3797468" cy="2034540"/>
            <wp:effectExtent l="0" t="0" r="0" b="0"/>
            <wp:docPr id="1640530027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530027" name="Picture 4" descr="A screenshot of a computer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5170" cy="2038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CF489" w14:textId="77777777" w:rsidR="00E45A25" w:rsidRDefault="00000000">
      <w:pPr>
        <w:pStyle w:val="ImageCaption"/>
      </w:pPr>
      <w:r>
        <w:t>Рис. 4: Вопрос 3.2.1</w:t>
      </w:r>
    </w:p>
    <w:p w14:paraId="649DF74C" w14:textId="77777777" w:rsidR="00E45A25" w:rsidRDefault="00000000">
      <w:pPr>
        <w:pStyle w:val="BodyText"/>
      </w:pPr>
      <w:r>
        <w:lastRenderedPageBreak/>
        <w:t>Все варианты, кроме менеджера паролей, совершенно не надежные (рис. 5).</w:t>
      </w:r>
    </w:p>
    <w:p w14:paraId="1B24FC0C" w14:textId="0D6C6E22" w:rsidR="00E45A25" w:rsidRDefault="00B75B2B">
      <w:pPr>
        <w:pStyle w:val="CaptionedFigure"/>
      </w:pPr>
      <w:r>
        <w:rPr>
          <w:noProof/>
        </w:rPr>
        <w:drawing>
          <wp:inline distT="0" distB="0" distL="0" distR="0" wp14:anchorId="13C9D802" wp14:editId="6C6B3990">
            <wp:extent cx="3761014" cy="2084104"/>
            <wp:effectExtent l="0" t="0" r="0" b="0"/>
            <wp:docPr id="57816101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16101" name="Picture 5" descr="A screenshot of a computer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694" cy="209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61F3D" w14:textId="77777777" w:rsidR="00E45A25" w:rsidRDefault="00000000">
      <w:pPr>
        <w:pStyle w:val="ImageCaption"/>
      </w:pPr>
      <w:r>
        <w:t>Рис. 5: Вопрос 3.2.2</w:t>
      </w:r>
    </w:p>
    <w:p w14:paraId="3B4960EB" w14:textId="77777777" w:rsidR="00E45A25" w:rsidRDefault="00000000">
      <w:pPr>
        <w:pStyle w:val="BodyText"/>
      </w:pPr>
      <w:r>
        <w:t>Капча нужна для проверки на то, что за экраном “не робот”(рис. 6).</w:t>
      </w:r>
    </w:p>
    <w:p w14:paraId="0917F7A8" w14:textId="19D16253" w:rsidR="00E45A25" w:rsidRDefault="00B75B2B">
      <w:pPr>
        <w:pStyle w:val="CaptionedFigure"/>
      </w:pPr>
      <w:r>
        <w:rPr>
          <w:noProof/>
        </w:rPr>
        <w:drawing>
          <wp:inline distT="0" distB="0" distL="0" distR="0" wp14:anchorId="10B5BD1B" wp14:editId="2F1FA78B">
            <wp:extent cx="3723616" cy="1975757"/>
            <wp:effectExtent l="0" t="0" r="0" b="0"/>
            <wp:docPr id="871424096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424096" name="Picture 6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4655" cy="1992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4AB2A" w14:textId="77777777" w:rsidR="00E45A25" w:rsidRDefault="00000000">
      <w:pPr>
        <w:pStyle w:val="ImageCaption"/>
      </w:pPr>
      <w:r>
        <w:t>Рис. 6: Вопрос 3.2.3</w:t>
      </w:r>
    </w:p>
    <w:p w14:paraId="37A760DF" w14:textId="77777777" w:rsidR="00E45A25" w:rsidRDefault="00000000">
      <w:pPr>
        <w:pStyle w:val="BodyText"/>
      </w:pPr>
      <w:r>
        <w:t>Опасно хранить пароли в открытом виде, поэтому хранят их хэши (рис. 7).</w:t>
      </w:r>
    </w:p>
    <w:p w14:paraId="2B3C132B" w14:textId="7C7E91B4" w:rsidR="00E45A25" w:rsidRDefault="00B75B2B">
      <w:pPr>
        <w:pStyle w:val="CaptionedFigure"/>
      </w:pPr>
      <w:r>
        <w:rPr>
          <w:noProof/>
        </w:rPr>
        <w:drawing>
          <wp:inline distT="0" distB="0" distL="0" distR="0" wp14:anchorId="1EA89284" wp14:editId="542BCB36">
            <wp:extent cx="3712028" cy="1987998"/>
            <wp:effectExtent l="0" t="0" r="0" b="0"/>
            <wp:docPr id="939292018" name="Picture 7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292018" name="Picture 7" descr="A screen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6662" cy="2001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82F64" w14:textId="77777777" w:rsidR="00E45A25" w:rsidRDefault="00000000">
      <w:pPr>
        <w:pStyle w:val="ImageCaption"/>
      </w:pPr>
      <w:r>
        <w:t>Рис. 7: Вопрос 3.2.4</w:t>
      </w:r>
    </w:p>
    <w:p w14:paraId="46FECFD7" w14:textId="77777777" w:rsidR="00E45A25" w:rsidRDefault="00000000">
      <w:pPr>
        <w:pStyle w:val="BodyText"/>
      </w:pPr>
      <w:r>
        <w:t>Соль не поможет (рис. 8).</w:t>
      </w:r>
    </w:p>
    <w:p w14:paraId="38785402" w14:textId="4BC90ECC" w:rsidR="00E45A25" w:rsidRDefault="00B75B2B">
      <w:pPr>
        <w:pStyle w:val="CaptionedFigure"/>
      </w:pPr>
      <w:r>
        <w:rPr>
          <w:noProof/>
        </w:rPr>
        <w:lastRenderedPageBreak/>
        <w:drawing>
          <wp:inline distT="0" distB="0" distL="0" distR="0" wp14:anchorId="7B498DB5" wp14:editId="478BAAFF">
            <wp:extent cx="3725903" cy="1839686"/>
            <wp:effectExtent l="0" t="0" r="0" b="0"/>
            <wp:docPr id="2073006253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006253" name="Picture 8" descr="A screenshot of a computer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0258" cy="1851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B8F97" w14:textId="77777777" w:rsidR="00E45A25" w:rsidRDefault="00000000">
      <w:pPr>
        <w:pStyle w:val="ImageCaption"/>
      </w:pPr>
      <w:r>
        <w:t>Рис. 8: Вопрос 3.2.5</w:t>
      </w:r>
    </w:p>
    <w:p w14:paraId="37007CE8" w14:textId="77777777" w:rsidR="00E45A25" w:rsidRDefault="00000000">
      <w:pPr>
        <w:pStyle w:val="BodyText"/>
      </w:pPr>
      <w:r>
        <w:t>Все приведенные меры защищают от утечек данных (рис. 9).</w:t>
      </w:r>
    </w:p>
    <w:p w14:paraId="28C49D3C" w14:textId="0488D90F" w:rsidR="00E45A25" w:rsidRDefault="00B75B2B">
      <w:pPr>
        <w:pStyle w:val="CaptionedFigure"/>
      </w:pPr>
      <w:r>
        <w:rPr>
          <w:noProof/>
        </w:rPr>
        <w:drawing>
          <wp:inline distT="0" distB="0" distL="0" distR="0" wp14:anchorId="10FBC5D5" wp14:editId="020CFE7D">
            <wp:extent cx="3668485" cy="1930224"/>
            <wp:effectExtent l="0" t="0" r="0" b="0"/>
            <wp:docPr id="925684927" name="Picture 9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684927" name="Picture 9" descr="A screenshot of a chat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8573" cy="194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0CF2E" w14:textId="77777777" w:rsidR="00E45A25" w:rsidRDefault="00000000">
      <w:pPr>
        <w:pStyle w:val="ImageCaption"/>
      </w:pPr>
      <w:r>
        <w:t>Рис. 9: НВопрос 3.2.6</w:t>
      </w:r>
    </w:p>
    <w:p w14:paraId="7AA8DD04" w14:textId="77777777" w:rsidR="00E45A25" w:rsidRDefault="00000000">
      <w:pPr>
        <w:pStyle w:val="Heading2"/>
      </w:pPr>
      <w:bookmarkStart w:id="8" w:name="фишинг"/>
      <w:bookmarkStart w:id="9" w:name="_Toc198390447"/>
      <w:bookmarkEnd w:id="6"/>
      <w:r>
        <w:rPr>
          <w:rStyle w:val="SectionNumber"/>
        </w:rPr>
        <w:t>2.3</w:t>
      </w:r>
      <w:r>
        <w:tab/>
        <w:t>Фишинг</w:t>
      </w:r>
      <w:bookmarkEnd w:id="9"/>
    </w:p>
    <w:p w14:paraId="3B33E355" w14:textId="77777777" w:rsidR="00E45A25" w:rsidRDefault="00000000">
      <w:pPr>
        <w:pStyle w:val="FirstParagraph"/>
      </w:pPr>
      <w:r>
        <w:t>Фишинговые ссылки очень похожи на ссылки известных сервисов, но с некоторыми отличиями (рис. 10).</w:t>
      </w:r>
    </w:p>
    <w:p w14:paraId="50A4F78A" w14:textId="3C3FF89D" w:rsidR="00E45A25" w:rsidRDefault="00B75B2B">
      <w:pPr>
        <w:pStyle w:val="CaptionedFigure"/>
      </w:pPr>
      <w:r>
        <w:rPr>
          <w:noProof/>
        </w:rPr>
        <w:drawing>
          <wp:inline distT="0" distB="0" distL="0" distR="0" wp14:anchorId="7D3185C2" wp14:editId="77B1FB92">
            <wp:extent cx="3680906" cy="1964872"/>
            <wp:effectExtent l="0" t="0" r="0" b="0"/>
            <wp:docPr id="1327009620" name="Picture 10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009620" name="Picture 10" descr="A screenshot of a chat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504" cy="198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943CB" w14:textId="77777777" w:rsidR="00E45A25" w:rsidRDefault="00000000">
      <w:pPr>
        <w:pStyle w:val="ImageCaption"/>
      </w:pPr>
      <w:r>
        <w:t>Рис. 10: Вопрос 3.3.1</w:t>
      </w:r>
    </w:p>
    <w:p w14:paraId="556ABAB5" w14:textId="77777777" w:rsidR="00E45A25" w:rsidRDefault="00000000">
      <w:pPr>
        <w:pStyle w:val="BodyText"/>
      </w:pPr>
      <w:r>
        <w:t>Да, может, например, если пользователя со знакомым адресом взломали (рис. 11).</w:t>
      </w:r>
    </w:p>
    <w:p w14:paraId="7A89842C" w14:textId="2F9A514C" w:rsidR="00E45A25" w:rsidRDefault="00B75B2B">
      <w:pPr>
        <w:pStyle w:val="CaptionedFigure"/>
      </w:pPr>
      <w:r>
        <w:rPr>
          <w:noProof/>
        </w:rPr>
        <w:lastRenderedPageBreak/>
        <w:drawing>
          <wp:inline distT="0" distB="0" distL="0" distR="0" wp14:anchorId="4E2DAC79" wp14:editId="3D6C1D6F">
            <wp:extent cx="3880757" cy="1950592"/>
            <wp:effectExtent l="0" t="0" r="0" b="0"/>
            <wp:docPr id="335546858" name="Picture 1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546858" name="Picture 11" descr="A screenshot of a computer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0904" cy="1955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084B3" w14:textId="77777777" w:rsidR="00E45A25" w:rsidRDefault="00000000">
      <w:pPr>
        <w:pStyle w:val="ImageCaption"/>
      </w:pPr>
      <w:r>
        <w:t>Рис. 11: Вопрос 3.3.2</w:t>
      </w:r>
    </w:p>
    <w:p w14:paraId="110F6C1F" w14:textId="77777777" w:rsidR="00E45A25" w:rsidRDefault="00000000">
      <w:pPr>
        <w:pStyle w:val="Heading2"/>
      </w:pPr>
      <w:bookmarkStart w:id="10" w:name="вирусы.-примеры"/>
      <w:bookmarkStart w:id="11" w:name="_Toc198390448"/>
      <w:bookmarkEnd w:id="8"/>
      <w:r>
        <w:rPr>
          <w:rStyle w:val="SectionNumber"/>
        </w:rPr>
        <w:t>2.4</w:t>
      </w:r>
      <w:r>
        <w:tab/>
        <w:t>Вирусы. Примеры</w:t>
      </w:r>
      <w:bookmarkEnd w:id="11"/>
    </w:p>
    <w:p w14:paraId="17B3915E" w14:textId="77777777" w:rsidR="00E45A25" w:rsidRDefault="00000000">
      <w:pPr>
        <w:pStyle w:val="FirstParagraph"/>
      </w:pPr>
      <w:r>
        <w:t>Ответ дан в соответствии с определением (рис. 12).</w:t>
      </w:r>
    </w:p>
    <w:p w14:paraId="5EDC8E26" w14:textId="65B71D78" w:rsidR="00E45A25" w:rsidRDefault="00B75B2B">
      <w:pPr>
        <w:pStyle w:val="CaptionedFigure"/>
      </w:pPr>
      <w:r>
        <w:rPr>
          <w:noProof/>
        </w:rPr>
        <w:drawing>
          <wp:inline distT="0" distB="0" distL="0" distR="0" wp14:anchorId="3CF27EF4" wp14:editId="70AD24DD">
            <wp:extent cx="3729508" cy="2019300"/>
            <wp:effectExtent l="0" t="0" r="0" b="0"/>
            <wp:docPr id="859133494" name="Picture 1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133494" name="Picture 12" descr="A screenshot of a computer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0480" cy="2025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64130" w14:textId="77777777" w:rsidR="00E45A25" w:rsidRDefault="00000000">
      <w:pPr>
        <w:pStyle w:val="ImageCaption"/>
      </w:pPr>
      <w:r>
        <w:t>Рис. 12: Вопрос 3.4.1</w:t>
      </w:r>
    </w:p>
    <w:p w14:paraId="783FB22A" w14:textId="77777777" w:rsidR="00E45A25" w:rsidRDefault="00000000">
      <w:pPr>
        <w:pStyle w:val="BodyText"/>
      </w:pPr>
      <w:r>
        <w:t>Троян маскируется под обычную программу (рис. 13).</w:t>
      </w:r>
    </w:p>
    <w:p w14:paraId="3EA2EC65" w14:textId="2610075D" w:rsidR="00E45A25" w:rsidRDefault="00811BAB">
      <w:pPr>
        <w:pStyle w:val="CaptionedFigure"/>
      </w:pPr>
      <w:r>
        <w:rPr>
          <w:noProof/>
        </w:rPr>
        <w:drawing>
          <wp:inline distT="0" distB="0" distL="0" distR="0" wp14:anchorId="4FF734EE" wp14:editId="4887E6C8">
            <wp:extent cx="3809929" cy="2062843"/>
            <wp:effectExtent l="0" t="0" r="0" b="0"/>
            <wp:docPr id="1606722097" name="Picture 1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722097" name="Picture 13" descr="A screenshot of a computer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6722" cy="2071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3B157" w14:textId="77777777" w:rsidR="00E45A25" w:rsidRDefault="00000000">
      <w:pPr>
        <w:pStyle w:val="ImageCaption"/>
      </w:pPr>
      <w:r>
        <w:t>Рис. 13: Вопрос 3.4.2</w:t>
      </w:r>
    </w:p>
    <w:p w14:paraId="24C7177F" w14:textId="77777777" w:rsidR="00E45A25" w:rsidRDefault="00000000">
      <w:pPr>
        <w:pStyle w:val="Heading2"/>
      </w:pPr>
      <w:bookmarkStart w:id="12" w:name="безопасность-мессенджеров"/>
      <w:bookmarkStart w:id="13" w:name="_Toc198390449"/>
      <w:bookmarkEnd w:id="10"/>
      <w:r>
        <w:rPr>
          <w:rStyle w:val="SectionNumber"/>
        </w:rPr>
        <w:lastRenderedPageBreak/>
        <w:t>2.5</w:t>
      </w:r>
      <w:r>
        <w:tab/>
        <w:t>Безопасность мессенджеров</w:t>
      </w:r>
      <w:bookmarkEnd w:id="13"/>
    </w:p>
    <w:p w14:paraId="04DD2228" w14:textId="77777777" w:rsidR="00E45A25" w:rsidRDefault="00000000">
      <w:pPr>
        <w:pStyle w:val="FirstParagraph"/>
      </w:pPr>
      <w:r>
        <w:t>При установке первого сообщения отправителем формируется ключ шифрования (рис. 14).</w:t>
      </w:r>
    </w:p>
    <w:p w14:paraId="327402CB" w14:textId="624DC703" w:rsidR="00E45A25" w:rsidRDefault="00811BAB">
      <w:pPr>
        <w:pStyle w:val="CaptionedFigure"/>
      </w:pPr>
      <w:r>
        <w:rPr>
          <w:noProof/>
        </w:rPr>
        <w:drawing>
          <wp:inline distT="0" distB="0" distL="0" distR="0" wp14:anchorId="5CD8A03F" wp14:editId="124DAA38">
            <wp:extent cx="3750239" cy="2019300"/>
            <wp:effectExtent l="0" t="0" r="0" b="0"/>
            <wp:docPr id="331148998" name="Picture 1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148998" name="Picture 14" descr="A screen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090" cy="2026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BEA4F" w14:textId="77777777" w:rsidR="00E45A25" w:rsidRDefault="00000000">
      <w:pPr>
        <w:pStyle w:val="ImageCaption"/>
      </w:pPr>
      <w:r>
        <w:t>Рис. 14: Вопрос 3.5.1</w:t>
      </w:r>
    </w:p>
    <w:p w14:paraId="237893E5" w14:textId="77777777" w:rsidR="00E45A25" w:rsidRDefault="00000000">
      <w:pPr>
        <w:pStyle w:val="BodyText"/>
      </w:pPr>
      <w:r>
        <w:t>Суть сквозного шифрования состоит в том, что сообзения передаются по узлам связи в зашифрованном виде (рис. 15).</w:t>
      </w:r>
    </w:p>
    <w:p w14:paraId="63CE7EB2" w14:textId="204723FE" w:rsidR="00E45A25" w:rsidRDefault="00811BAB">
      <w:pPr>
        <w:pStyle w:val="CaptionedFigure"/>
      </w:pPr>
      <w:r>
        <w:rPr>
          <w:noProof/>
        </w:rPr>
        <w:drawing>
          <wp:inline distT="0" distB="0" distL="0" distR="0" wp14:anchorId="643C8384" wp14:editId="157DB321">
            <wp:extent cx="4222314" cy="2400300"/>
            <wp:effectExtent l="0" t="0" r="0" b="0"/>
            <wp:docPr id="1692808984" name="Picture 1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808984" name="Picture 15" descr="A screenshot of a computer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2734" cy="2406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F6FF3" w14:textId="77777777" w:rsidR="00E45A25" w:rsidRDefault="00000000">
      <w:pPr>
        <w:pStyle w:val="ImageCaption"/>
      </w:pPr>
      <w:r>
        <w:t>Рис. 15: Вопрос 3.5.2</w:t>
      </w:r>
    </w:p>
    <w:p w14:paraId="2DD6655E" w14:textId="77777777" w:rsidR="00E45A25" w:rsidRDefault="00000000">
      <w:pPr>
        <w:pStyle w:val="Heading1"/>
      </w:pPr>
      <w:bookmarkStart w:id="14" w:name="выводы"/>
      <w:bookmarkStart w:id="15" w:name="_Toc198390450"/>
      <w:bookmarkEnd w:id="2"/>
      <w:bookmarkEnd w:id="12"/>
      <w:r>
        <w:rPr>
          <w:rStyle w:val="SectionNumber"/>
        </w:rPr>
        <w:t>3</w:t>
      </w:r>
      <w:r>
        <w:tab/>
        <w:t>Выводы</w:t>
      </w:r>
      <w:bookmarkEnd w:id="15"/>
    </w:p>
    <w:p w14:paraId="14FB8172" w14:textId="77777777" w:rsidR="00E45A25" w:rsidRDefault="00000000">
      <w:pPr>
        <w:pStyle w:val="FirstParagraph"/>
      </w:pPr>
      <w:r>
        <w:t>Был пройден второй блок курса “Основы кибербезопасности”, изучены правила хранения паролей и основная информация о вирусах</w:t>
      </w:r>
      <w:bookmarkEnd w:id="14"/>
    </w:p>
    <w:sectPr w:rsidR="00E45A25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8CEB0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24972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5A25"/>
    <w:rsid w:val="00811BAB"/>
    <w:rsid w:val="00B75B2B"/>
    <w:rsid w:val="00CC7A49"/>
    <w:rsid w:val="00E34A0C"/>
    <w:rsid w:val="00E45A25"/>
    <w:rsid w:val="00EE11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9A99F7"/>
  <w15:docId w15:val="{1008CFBC-EE5F-4EA0-8DB3-348D498D2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B75B2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5B2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Внешний курс. Блок 2: Защита ПК/Телефона</vt:lpstr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Дворкина Ева Владимировна</dc:creator>
  <cp:keywords/>
  <cp:lastModifiedBy>Авдадаев Джамал Геланиевич</cp:lastModifiedBy>
  <cp:revision>4</cp:revision>
  <cp:lastPrinted>2025-05-17T13:20:00Z</cp:lastPrinted>
  <dcterms:created xsi:type="dcterms:W3CDTF">2025-05-17T13:19:00Z</dcterms:created>
  <dcterms:modified xsi:type="dcterms:W3CDTF">2025-05-17T14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